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4BB11" w14:textId="77777777" w:rsidR="0050097A" w:rsidRPr="0050097A" w:rsidRDefault="0050097A" w:rsidP="0050097A">
      <w:pPr>
        <w:pStyle w:val="Heading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1B71B5C5" w14:textId="09E56C04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8" w:history="1">
        <w:r w:rsidRPr="0050097A">
          <w:rPr>
            <w:rStyle w:val="Hyperlink"/>
          </w:rPr>
          <w:t>Judge.</w:t>
        </w:r>
      </w:hyperlink>
    </w:p>
    <w:p w14:paraId="74571038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7B1202B" wp14:editId="1314ECE3">
            <wp:extent cx="3539490" cy="964671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67720" cy="97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8D02F42" wp14:editId="40DD9A09">
            <wp:extent cx="4507230" cy="238399"/>
            <wp:effectExtent l="19050" t="19050" r="762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9002" cy="247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3F6A15" wp14:editId="27A7AEF0">
            <wp:extent cx="3569970" cy="1238387"/>
            <wp:effectExtent l="19050" t="19050" r="1143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73594" cy="12396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27345BD5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</w:t>
      </w:r>
      <w:r w:rsidR="00F23D0E">
        <w:t>,</w:t>
      </w:r>
      <w:r w:rsidRPr="0050097A">
        <w:t xml:space="preserve"> 2.500000 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lastRenderedPageBreak/>
        <w:t>Word Synonyms</w:t>
      </w:r>
    </w:p>
    <w:p w14:paraId="0F653E1D" w14:textId="77777777" w:rsidR="00634C39" w:rsidRDefault="0050097A" w:rsidP="0050097A"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Strong"/>
        </w:rPr>
        <w:t>key</w:t>
      </w:r>
      <w:r w:rsidRPr="0050097A">
        <w:t xml:space="preserve"> </w:t>
      </w:r>
      <w:r w:rsidR="00F23D0E">
        <w:t>to</w:t>
      </w:r>
      <w:r w:rsidRPr="0050097A">
        <w:t xml:space="preserve"> the map will be the </w:t>
      </w:r>
      <w:r w:rsidRPr="0050097A">
        <w:rPr>
          <w:rStyle w:val="Strong"/>
        </w:rPr>
        <w:t>word</w:t>
      </w:r>
      <w:r w:rsidRPr="0050097A">
        <w:t xml:space="preserve">. </w:t>
      </w:r>
    </w:p>
    <w:p w14:paraId="12BCC710" w14:textId="77777777" w:rsidR="00634C39" w:rsidRDefault="0050097A" w:rsidP="0050097A">
      <w:r w:rsidRPr="0050097A">
        <w:t xml:space="preserve">The </w:t>
      </w:r>
      <w:r w:rsidRPr="0050097A">
        <w:rPr>
          <w:rStyle w:val="Strong"/>
        </w:rPr>
        <w:t>value</w:t>
      </w:r>
      <w:r w:rsidRPr="0050097A">
        <w:t xml:space="preserve"> will be a </w:t>
      </w:r>
      <w:r w:rsidRPr="0050097A">
        <w:rPr>
          <w:rStyle w:val="Strong"/>
        </w:rPr>
        <w:t>list of all the synonyms of that word</w:t>
      </w:r>
      <w:r w:rsidRPr="0050097A">
        <w:t xml:space="preserve">. </w:t>
      </w:r>
    </w:p>
    <w:p w14:paraId="0364493B" w14:textId="77777777" w:rsidR="00DB2899" w:rsidRDefault="0050097A" w:rsidP="0050097A">
      <w:r w:rsidRPr="0050097A">
        <w:t xml:space="preserve">You will be given a number </w:t>
      </w:r>
      <w:r w:rsidRPr="0050097A">
        <w:rPr>
          <w:rStyle w:val="Strong"/>
        </w:rPr>
        <w:t>n</w:t>
      </w:r>
      <w:r w:rsidRPr="0050097A">
        <w:t>.</w:t>
      </w:r>
    </w:p>
    <w:p w14:paraId="13CFCC6F" w14:textId="395A0BCA" w:rsidR="0050097A" w:rsidRPr="0050097A" w:rsidRDefault="0050097A" w:rsidP="0050097A">
      <w:pPr>
        <w:rPr>
          <w:lang w:val="bg-BG"/>
        </w:rPr>
      </w:pPr>
      <w:r w:rsidRPr="0050097A">
        <w:t xml:space="preserve">On the next </w:t>
      </w:r>
      <w:r w:rsidRPr="0050097A">
        <w:rPr>
          <w:rStyle w:val="Strong"/>
        </w:rPr>
        <w:t>2 * n</w:t>
      </w:r>
      <w:r w:rsidRPr="0050097A">
        <w:t xml:space="preserve"> lines</w:t>
      </w:r>
      <w:r w:rsidR="00F23D0E">
        <w:t>,</w:t>
      </w:r>
      <w:r w:rsidRPr="0050097A">
        <w:t xml:space="preserve"> you will be given </w:t>
      </w:r>
      <w:r w:rsidR="00F23D0E">
        <w:t>the</w:t>
      </w:r>
      <w:r w:rsidRPr="0050097A">
        <w:t xml:space="preserve"> </w:t>
      </w:r>
      <w:r w:rsidRPr="0050097A">
        <w:rPr>
          <w:rStyle w:val="Strong"/>
        </w:rPr>
        <w:t>word</w:t>
      </w:r>
      <w:r w:rsidRPr="0050097A">
        <w:t xml:space="preserve"> and a </w:t>
      </w:r>
      <w:r w:rsidRPr="0050097A">
        <w:rPr>
          <w:rStyle w:val="Strong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Strong"/>
          <w:rFonts w:ascii="Consolas" w:hAnsi="Consolas"/>
          <w:lang w:val="bg-BG"/>
        </w:rPr>
      </w:pPr>
      <w:r w:rsidRPr="00CC52FF">
        <w:rPr>
          <w:rStyle w:val="Strong"/>
          <w:rFonts w:ascii="Consolas" w:hAnsi="Consolas"/>
        </w:rPr>
        <w:t xml:space="preserve">{word} - {synonym1, synonym2… </w:t>
      </w:r>
      <w:r w:rsidRPr="00CC52FF">
        <w:rPr>
          <w:rStyle w:val="Strong"/>
          <w:rFonts w:ascii="Consolas" w:hAnsi="Consolas"/>
          <w:noProof/>
        </w:rPr>
        <w:t>synonymN</w:t>
      </w:r>
      <w:r w:rsidRPr="00CC52FF">
        <w:rPr>
          <w:rStyle w:val="Strong"/>
          <w:rFonts w:ascii="Consolas" w:hAnsi="Consolas"/>
        </w:rPr>
        <w:t>}</w:t>
      </w:r>
    </w:p>
    <w:p w14:paraId="75B54B24" w14:textId="6F2D64A9" w:rsidR="0050097A" w:rsidRPr="0050097A" w:rsidRDefault="0050097A" w:rsidP="0050097A">
      <w:pPr>
        <w:pStyle w:val="Heading3"/>
        <w:rPr>
          <w:lang w:val="bg-BG"/>
        </w:rPr>
      </w:pP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ListParagraph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Strong"/>
          <w:noProof/>
        </w:rPr>
        <w:t xml:space="preserve">LinkedHashMap </w:t>
      </w:r>
      <w:r w:rsidRPr="0050097A">
        <w:rPr>
          <w:rStyle w:val="Strong"/>
          <w:b w:val="0"/>
          <w:noProof/>
        </w:rPr>
        <w:t>(</w:t>
      </w:r>
      <w:r w:rsidRPr="0050097A">
        <w:rPr>
          <w:rStyle w:val="Strong"/>
          <w:rFonts w:ascii="Consolas" w:hAnsi="Consolas"/>
          <w:noProof/>
        </w:rPr>
        <w:t>String -&gt; ArrayList&lt;String</w:t>
      </w:r>
      <w:r w:rsidRPr="0050097A">
        <w:rPr>
          <w:rStyle w:val="Strong"/>
          <w:rFonts w:ascii="Consolas" w:hAnsi="Consolas"/>
        </w:rPr>
        <w:t>&gt;</w:t>
      </w:r>
      <w:r w:rsidRPr="0050097A">
        <w:rPr>
          <w:rStyle w:val="Strong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Strong"/>
          <w:lang w:val="bg-BG"/>
        </w:rPr>
      </w:pPr>
      <w:r w:rsidRPr="0050097A">
        <w:rPr>
          <w:b/>
          <w:bCs/>
          <w:noProof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lang w:val="bg-BG"/>
        </w:rPr>
      </w:pPr>
      <w:r w:rsidRPr="0050097A">
        <w:rPr>
          <w:rStyle w:val="Strong"/>
          <w:b w:val="0"/>
        </w:rPr>
        <w:t>Read</w:t>
      </w:r>
      <w:r w:rsidRPr="0050097A">
        <w:rPr>
          <w:rStyle w:val="Strong"/>
        </w:rPr>
        <w:t xml:space="preserve"> 2 * n </w:t>
      </w:r>
      <w:r w:rsidRPr="0050097A">
        <w:rPr>
          <w:rStyle w:val="Strong"/>
          <w:b w:val="0"/>
        </w:rPr>
        <w:t>lines</w:t>
      </w:r>
      <w:r w:rsidR="00F53535">
        <w:rPr>
          <w:rStyle w:val="Strong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word in the Map </w:t>
      </w:r>
      <w:r w:rsidRPr="0050097A">
        <w:rPr>
          <w:rStyle w:val="Strong"/>
        </w:rPr>
        <w:t>if it is not present</w:t>
      </w:r>
      <w:r w:rsidR="00F53535">
        <w:rPr>
          <w:rStyle w:val="Strong"/>
          <w:lang w:val="bg-BG"/>
        </w:rPr>
        <w:t>.</w:t>
      </w:r>
    </w:p>
    <w:p w14:paraId="5D998F8F" w14:textId="1AD705FD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synonym </w:t>
      </w:r>
      <w:r w:rsidRPr="0050097A">
        <w:rPr>
          <w:rStyle w:val="Strong"/>
        </w:rPr>
        <w:t>as value</w:t>
      </w:r>
      <w:r w:rsidRPr="0050097A">
        <w:rPr>
          <w:rStyle w:val="Strong"/>
          <w:b w:val="0"/>
        </w:rPr>
        <w:t xml:space="preserve"> to the given</w:t>
      </w:r>
      <w:r w:rsidR="00F23D0E">
        <w:rPr>
          <w:rStyle w:val="Strong"/>
          <w:b w:val="0"/>
        </w:rPr>
        <w:t xml:space="preserve"> the</w:t>
      </w:r>
      <w:r w:rsidRPr="0050097A">
        <w:rPr>
          <w:rStyle w:val="Strong"/>
          <w:b w:val="0"/>
        </w:rPr>
        <w:t xml:space="preserve"> </w:t>
      </w:r>
      <w:proofErr w:type="gramStart"/>
      <w:r w:rsidRPr="0050097A">
        <w:rPr>
          <w:rStyle w:val="Strong"/>
        </w:rPr>
        <w:t>word</w:t>
      </w:r>
      <w:r w:rsidR="00F53535">
        <w:rPr>
          <w:rStyle w:val="Strong"/>
          <w:lang w:val="bg-BG"/>
        </w:rPr>
        <w:t>.</w:t>
      </w:r>
      <w:r w:rsidR="000777A4">
        <w:rPr>
          <w:rStyle w:val="Strong"/>
          <w:lang w:val="en-GB"/>
        </w:rPr>
        <w:t>a</w:t>
      </w:r>
      <w:proofErr w:type="gramEnd"/>
    </w:p>
    <w:p w14:paraId="67253C49" w14:textId="77777777" w:rsidR="0050097A" w:rsidRPr="0050097A" w:rsidRDefault="0050097A" w:rsidP="0050097A">
      <w:pPr>
        <w:ind w:left="360"/>
        <w:rPr>
          <w:rStyle w:val="Strong"/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1E60509B" wp14:editId="4464E92D">
            <wp:extent cx="4011930" cy="1295519"/>
            <wp:effectExtent l="19050" t="19050" r="2667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19289" cy="1297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>Print each word with the synonyms in the required format specified above</w:t>
      </w:r>
      <w:r w:rsidR="00F53535">
        <w:rPr>
          <w:rStyle w:val="Strong"/>
          <w:b w:val="0"/>
          <w:lang w:val="bg-BG"/>
        </w:rPr>
        <w:t>.</w:t>
      </w:r>
    </w:p>
    <w:p w14:paraId="2E0143B1" w14:textId="77777777" w:rsidR="000777A4" w:rsidRDefault="000777A4" w:rsidP="000777A4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59B60187" w14:textId="77777777" w:rsidR="000777A4" w:rsidRDefault="000777A4" w:rsidP="000777A4">
      <w:pPr>
        <w:rPr>
          <w:lang w:val="en-GB"/>
        </w:rPr>
      </w:pPr>
    </w:p>
    <w:p w14:paraId="6D58C207" w14:textId="77777777" w:rsidR="000777A4" w:rsidRDefault="000777A4" w:rsidP="000777A4">
      <w:pPr>
        <w:rPr>
          <w:lang w:val="en-GB"/>
        </w:rPr>
      </w:pPr>
    </w:p>
    <w:p w14:paraId="22CB582C" w14:textId="77777777" w:rsidR="000777A4" w:rsidRDefault="000777A4" w:rsidP="000777A4">
      <w:pPr>
        <w:rPr>
          <w:lang w:val="en-GB"/>
        </w:rPr>
      </w:pPr>
    </w:p>
    <w:p w14:paraId="685E7D7A" w14:textId="77777777" w:rsidR="000777A4" w:rsidRDefault="000777A4" w:rsidP="000777A4">
      <w:pPr>
        <w:rPr>
          <w:lang w:val="en-GB"/>
        </w:rPr>
      </w:pPr>
    </w:p>
    <w:p w14:paraId="103D03A6" w14:textId="77777777" w:rsidR="000777A4" w:rsidRDefault="000777A4" w:rsidP="000777A4">
      <w:pPr>
        <w:rPr>
          <w:lang w:val="en-GB"/>
        </w:rPr>
      </w:pPr>
    </w:p>
    <w:p w14:paraId="16C3E9AC" w14:textId="77777777" w:rsidR="000777A4" w:rsidRDefault="000777A4" w:rsidP="000777A4">
      <w:pPr>
        <w:rPr>
          <w:lang w:val="en-GB"/>
        </w:rPr>
      </w:pPr>
    </w:p>
    <w:p w14:paraId="091DC7DA" w14:textId="77777777" w:rsidR="000777A4" w:rsidRDefault="000777A4" w:rsidP="000777A4">
      <w:pPr>
        <w:rPr>
          <w:lang w:val="en-GB"/>
        </w:rPr>
      </w:pPr>
    </w:p>
    <w:p w14:paraId="540FFB16" w14:textId="77777777" w:rsidR="000777A4" w:rsidRDefault="000777A4" w:rsidP="000777A4">
      <w:pPr>
        <w:rPr>
          <w:lang w:val="en-GB"/>
        </w:rPr>
      </w:pPr>
    </w:p>
    <w:p w14:paraId="68EFEF34" w14:textId="77777777" w:rsidR="000777A4" w:rsidRDefault="000777A4" w:rsidP="000777A4">
      <w:pPr>
        <w:rPr>
          <w:lang w:val="en-GB"/>
        </w:rPr>
      </w:pPr>
    </w:p>
    <w:p w14:paraId="5BC787BE" w14:textId="77777777" w:rsidR="000777A4" w:rsidRDefault="000777A4" w:rsidP="000777A4">
      <w:pPr>
        <w:rPr>
          <w:lang w:val="en-GB"/>
        </w:rPr>
      </w:pPr>
    </w:p>
    <w:p w14:paraId="327CFB49" w14:textId="77777777" w:rsidR="000777A4" w:rsidRDefault="000777A4" w:rsidP="000777A4">
      <w:pPr>
        <w:rPr>
          <w:lang w:val="en-GB"/>
        </w:rPr>
      </w:pPr>
    </w:p>
    <w:p w14:paraId="28B81545" w14:textId="77777777" w:rsidR="000777A4" w:rsidRDefault="000777A4" w:rsidP="000777A4">
      <w:pPr>
        <w:rPr>
          <w:lang w:val="en-GB"/>
        </w:rPr>
      </w:pPr>
    </w:p>
    <w:p w14:paraId="6AAF3207" w14:textId="77777777" w:rsidR="000777A4" w:rsidRDefault="000777A4" w:rsidP="000777A4">
      <w:pPr>
        <w:rPr>
          <w:lang w:val="en-GB"/>
        </w:rPr>
      </w:pPr>
    </w:p>
    <w:p w14:paraId="69488B52" w14:textId="77777777" w:rsidR="000777A4" w:rsidRDefault="000777A4" w:rsidP="000777A4">
      <w:pPr>
        <w:rPr>
          <w:lang w:val="en-GB"/>
        </w:rPr>
      </w:pPr>
    </w:p>
    <w:p w14:paraId="221186D8" w14:textId="77777777" w:rsidR="000777A4" w:rsidRDefault="000777A4" w:rsidP="000777A4">
      <w:pPr>
        <w:rPr>
          <w:lang w:val="en-GB"/>
        </w:rPr>
      </w:pPr>
    </w:p>
    <w:p w14:paraId="57221D6D" w14:textId="77777777" w:rsidR="000777A4" w:rsidRDefault="000777A4" w:rsidP="000777A4">
      <w:pPr>
        <w:rPr>
          <w:lang w:val="en-GB"/>
        </w:rPr>
      </w:pPr>
    </w:p>
    <w:p w14:paraId="085BD5E9" w14:textId="77777777" w:rsidR="000777A4" w:rsidRDefault="000777A4" w:rsidP="000777A4">
      <w:pPr>
        <w:rPr>
          <w:lang w:val="en-GB"/>
        </w:rPr>
      </w:pPr>
    </w:p>
    <w:p w14:paraId="56384265" w14:textId="77777777" w:rsidR="000777A4" w:rsidRDefault="000777A4" w:rsidP="000777A4">
      <w:pPr>
        <w:rPr>
          <w:lang w:val="en-GB"/>
        </w:rPr>
      </w:pPr>
    </w:p>
    <w:p w14:paraId="171D741D" w14:textId="77777777" w:rsidR="000777A4" w:rsidRDefault="000777A4" w:rsidP="000777A4">
      <w:pPr>
        <w:rPr>
          <w:lang w:val="en-GB"/>
        </w:rPr>
      </w:pPr>
    </w:p>
    <w:p w14:paraId="685D79AD" w14:textId="77777777" w:rsidR="000777A4" w:rsidRDefault="000777A4" w:rsidP="000777A4">
      <w:pPr>
        <w:rPr>
          <w:lang w:val="en-GB"/>
        </w:rPr>
      </w:pPr>
    </w:p>
    <w:p w14:paraId="74C19BF3" w14:textId="77777777" w:rsidR="000777A4" w:rsidRDefault="000777A4" w:rsidP="000777A4">
      <w:pPr>
        <w:rPr>
          <w:lang w:val="en-GB"/>
        </w:rPr>
      </w:pPr>
    </w:p>
    <w:p w14:paraId="12F2AD6A" w14:textId="77777777" w:rsidR="000777A4" w:rsidRDefault="000777A4" w:rsidP="000777A4">
      <w:pPr>
        <w:rPr>
          <w:lang w:val="en-GB"/>
        </w:rPr>
      </w:pPr>
    </w:p>
    <w:p w14:paraId="52E3C977" w14:textId="77777777" w:rsidR="000777A4" w:rsidRDefault="000777A4" w:rsidP="000777A4">
      <w:pPr>
        <w:rPr>
          <w:lang w:val="en-GB"/>
        </w:rPr>
      </w:pPr>
    </w:p>
    <w:p w14:paraId="3A252273" w14:textId="77777777" w:rsidR="000777A4" w:rsidRPr="000777A4" w:rsidRDefault="000777A4" w:rsidP="000777A4">
      <w:pPr>
        <w:rPr>
          <w:lang w:val="en-GB"/>
        </w:rPr>
      </w:pPr>
    </w:p>
    <w:p w14:paraId="3AAD1D4A" w14:textId="10C34380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lastRenderedPageBreak/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ECAE911" w14:textId="3F814D54" w:rsidR="0050097A" w:rsidRPr="000777A4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tbl>
      <w:tblPr>
        <w:tblStyle w:val="TableGrid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A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a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0"/>
    <w:p w14:paraId="7ACAD40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702783" wp14:editId="0E4C23CF">
            <wp:extent cx="4164330" cy="635367"/>
            <wp:effectExtent l="19050" t="19050" r="7620" b="1270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0313" cy="639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4905793E" wp14:editId="4020384A">
            <wp:extent cx="3257550" cy="1233585"/>
            <wp:effectExtent l="19050" t="19050" r="19050" b="241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73828" cy="1239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16D796B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 xml:space="preserve">comma and </w:t>
      </w:r>
      <w:r w:rsidR="00F23D0E">
        <w:rPr>
          <w:b/>
        </w:rPr>
        <w:t xml:space="preserve">a </w:t>
      </w:r>
      <w:r w:rsidRPr="0050097A">
        <w:rPr>
          <w:b/>
        </w:rPr>
        <w:t>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612A2570" wp14:editId="5923194A">
            <wp:extent cx="3280410" cy="1195124"/>
            <wp:effectExtent l="19050" t="19050" r="1524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5150" cy="1200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62FB1B" w14:textId="77777777" w:rsidR="00E242F4" w:rsidRDefault="00E242F4" w:rsidP="00E242F4">
      <w:pPr>
        <w:pStyle w:val="Heading1"/>
        <w:ind w:left="720"/>
        <w:rPr>
          <w:lang w:val="bg-BG"/>
        </w:rPr>
      </w:pPr>
    </w:p>
    <w:p w14:paraId="68DA522B" w14:textId="77777777" w:rsidR="00E242F4" w:rsidRDefault="00E242F4" w:rsidP="00E242F4">
      <w:pPr>
        <w:rPr>
          <w:lang w:val="bg-BG"/>
        </w:rPr>
      </w:pPr>
    </w:p>
    <w:p w14:paraId="008D06A5" w14:textId="77777777" w:rsidR="00E242F4" w:rsidRDefault="00E242F4" w:rsidP="00E242F4">
      <w:pPr>
        <w:rPr>
          <w:lang w:val="bg-BG"/>
        </w:rPr>
      </w:pPr>
    </w:p>
    <w:p w14:paraId="0A000116" w14:textId="77777777" w:rsidR="00E242F4" w:rsidRDefault="00E242F4" w:rsidP="00E242F4">
      <w:pPr>
        <w:rPr>
          <w:lang w:val="bg-BG"/>
        </w:rPr>
      </w:pPr>
    </w:p>
    <w:p w14:paraId="6897A3FF" w14:textId="77777777" w:rsidR="00E242F4" w:rsidRDefault="00E242F4" w:rsidP="00E242F4">
      <w:pPr>
        <w:rPr>
          <w:lang w:val="bg-BG"/>
        </w:rPr>
      </w:pPr>
    </w:p>
    <w:p w14:paraId="45A4C91D" w14:textId="77777777" w:rsidR="00E242F4" w:rsidRDefault="00E242F4" w:rsidP="00E242F4">
      <w:pPr>
        <w:rPr>
          <w:lang w:val="bg-BG"/>
        </w:rPr>
      </w:pPr>
    </w:p>
    <w:p w14:paraId="4CFFFEDD" w14:textId="77777777" w:rsidR="00E242F4" w:rsidRDefault="00E242F4" w:rsidP="00E242F4">
      <w:pPr>
        <w:rPr>
          <w:lang w:val="bg-BG"/>
        </w:rPr>
      </w:pPr>
    </w:p>
    <w:p w14:paraId="43D9BAA2" w14:textId="77777777" w:rsidR="00E242F4" w:rsidRDefault="00E242F4" w:rsidP="00E242F4">
      <w:pPr>
        <w:rPr>
          <w:lang w:val="bg-BG"/>
        </w:rPr>
      </w:pPr>
    </w:p>
    <w:p w14:paraId="43756FD0" w14:textId="77777777" w:rsidR="00E242F4" w:rsidRDefault="00E242F4" w:rsidP="00E242F4">
      <w:pPr>
        <w:rPr>
          <w:lang w:val="bg-BG"/>
        </w:rPr>
      </w:pPr>
    </w:p>
    <w:p w14:paraId="7B057B5C" w14:textId="77777777" w:rsidR="00E242F4" w:rsidRDefault="00E242F4" w:rsidP="00E242F4">
      <w:pPr>
        <w:rPr>
          <w:lang w:val="bg-BG"/>
        </w:rPr>
      </w:pPr>
    </w:p>
    <w:p w14:paraId="52B067E1" w14:textId="77777777" w:rsidR="00E242F4" w:rsidRDefault="00E242F4" w:rsidP="00E242F4">
      <w:pPr>
        <w:rPr>
          <w:lang w:val="bg-BG"/>
        </w:rPr>
      </w:pPr>
    </w:p>
    <w:p w14:paraId="65E32E27" w14:textId="77777777" w:rsidR="00E242F4" w:rsidRDefault="00E242F4" w:rsidP="00E242F4">
      <w:pPr>
        <w:rPr>
          <w:lang w:val="bg-BG"/>
        </w:rPr>
      </w:pPr>
    </w:p>
    <w:p w14:paraId="4300363C" w14:textId="77777777" w:rsidR="00E242F4" w:rsidRDefault="00E242F4" w:rsidP="00E242F4">
      <w:pPr>
        <w:rPr>
          <w:lang w:val="bg-BG"/>
        </w:rPr>
      </w:pPr>
    </w:p>
    <w:p w14:paraId="3A7FFCFC" w14:textId="77777777" w:rsidR="00E242F4" w:rsidRDefault="00E242F4" w:rsidP="00E242F4">
      <w:pPr>
        <w:rPr>
          <w:lang w:val="bg-BG"/>
        </w:rPr>
      </w:pPr>
    </w:p>
    <w:p w14:paraId="70414208" w14:textId="77777777" w:rsidR="00E242F4" w:rsidRDefault="00E242F4" w:rsidP="00E242F4">
      <w:pPr>
        <w:rPr>
          <w:lang w:val="bg-BG"/>
        </w:rPr>
      </w:pPr>
    </w:p>
    <w:p w14:paraId="150B133D" w14:textId="77777777" w:rsidR="00E242F4" w:rsidRDefault="00E242F4" w:rsidP="00E242F4">
      <w:pPr>
        <w:rPr>
          <w:lang w:val="bg-BG"/>
        </w:rPr>
      </w:pPr>
    </w:p>
    <w:p w14:paraId="115DD1E1" w14:textId="77777777" w:rsidR="00E242F4" w:rsidRDefault="00E242F4" w:rsidP="00E242F4">
      <w:pPr>
        <w:rPr>
          <w:lang w:val="bg-BG"/>
        </w:rPr>
      </w:pPr>
    </w:p>
    <w:p w14:paraId="34EC5A97" w14:textId="77777777" w:rsidR="00E242F4" w:rsidRDefault="00E242F4" w:rsidP="00E242F4">
      <w:pPr>
        <w:rPr>
          <w:lang w:val="bg-BG"/>
        </w:rPr>
      </w:pPr>
    </w:p>
    <w:p w14:paraId="6DF79127" w14:textId="77777777" w:rsidR="00E242F4" w:rsidRDefault="00E242F4" w:rsidP="00E242F4">
      <w:pPr>
        <w:rPr>
          <w:lang w:val="bg-BG"/>
        </w:rPr>
      </w:pPr>
    </w:p>
    <w:p w14:paraId="05C5697A" w14:textId="77777777" w:rsidR="00E242F4" w:rsidRDefault="00E242F4" w:rsidP="00E242F4">
      <w:pPr>
        <w:rPr>
          <w:lang w:val="bg-BG"/>
        </w:rPr>
      </w:pPr>
    </w:p>
    <w:p w14:paraId="2CDC9C27" w14:textId="77777777" w:rsidR="00E242F4" w:rsidRDefault="00E242F4" w:rsidP="00E242F4">
      <w:pPr>
        <w:rPr>
          <w:lang w:val="bg-BG"/>
        </w:rPr>
      </w:pPr>
    </w:p>
    <w:p w14:paraId="31A3C70D" w14:textId="77777777" w:rsidR="00E242F4" w:rsidRDefault="00E242F4" w:rsidP="00E242F4">
      <w:pPr>
        <w:rPr>
          <w:lang w:val="bg-BG"/>
        </w:rPr>
      </w:pPr>
    </w:p>
    <w:p w14:paraId="7BFE0B8F" w14:textId="77777777" w:rsidR="00E242F4" w:rsidRDefault="00E242F4" w:rsidP="00E242F4">
      <w:pPr>
        <w:rPr>
          <w:lang w:val="bg-BG"/>
        </w:rPr>
      </w:pPr>
    </w:p>
    <w:p w14:paraId="2E001FA0" w14:textId="77777777" w:rsidR="00E242F4" w:rsidRDefault="00E242F4" w:rsidP="00E242F4">
      <w:pPr>
        <w:rPr>
          <w:lang w:val="bg-BG"/>
        </w:rPr>
      </w:pPr>
    </w:p>
    <w:p w14:paraId="44F9B23D" w14:textId="77777777" w:rsidR="00E242F4" w:rsidRDefault="00E242F4" w:rsidP="00E242F4">
      <w:pPr>
        <w:rPr>
          <w:lang w:val="bg-BG"/>
        </w:rPr>
      </w:pPr>
    </w:p>
    <w:p w14:paraId="04547841" w14:textId="77777777" w:rsidR="00E242F4" w:rsidRDefault="00E242F4" w:rsidP="00E242F4">
      <w:pPr>
        <w:rPr>
          <w:lang w:val="bg-BG"/>
        </w:rPr>
      </w:pPr>
    </w:p>
    <w:p w14:paraId="10CAF5D5" w14:textId="77777777" w:rsidR="00E242F4" w:rsidRPr="00E242F4" w:rsidRDefault="00E242F4" w:rsidP="00E242F4">
      <w:pPr>
        <w:rPr>
          <w:lang w:val="en-GB"/>
        </w:rPr>
      </w:pPr>
    </w:p>
    <w:p w14:paraId="6D14110B" w14:textId="1D0DF454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lastRenderedPageBreak/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09BFFE48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</w:t>
      </w:r>
      <w:r w:rsidR="00F23D0E">
        <w:t xml:space="preserve">and </w:t>
      </w:r>
      <w:r w:rsidRPr="0050097A">
        <w:t>take only words wh</w:t>
      </w:r>
      <w:r w:rsidR="00F23D0E">
        <w:t>ose</w:t>
      </w:r>
      <w:r w:rsidRPr="0050097A">
        <w:t xml:space="preserve">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</w:rPr>
        <w:drawing>
          <wp:inline distT="0" distB="0" distL="0" distR="0" wp14:anchorId="5DBAAF51" wp14:editId="5DA593A0">
            <wp:extent cx="3341370" cy="988193"/>
            <wp:effectExtent l="19050" t="19050" r="11430" b="215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880" cy="1003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227442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C7A46" w14:textId="77777777" w:rsidR="00227442" w:rsidRDefault="00227442" w:rsidP="008068A2">
      <w:pPr>
        <w:spacing w:after="0" w:line="240" w:lineRule="auto"/>
      </w:pPr>
      <w:r>
        <w:separator/>
      </w:r>
    </w:p>
  </w:endnote>
  <w:endnote w:type="continuationSeparator" w:id="0">
    <w:p w14:paraId="2C859E7B" w14:textId="77777777" w:rsidR="00227442" w:rsidRDefault="002274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BAE0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BAE0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9EC03" w14:textId="77777777" w:rsidR="00227442" w:rsidRDefault="00227442" w:rsidP="008068A2">
      <w:pPr>
        <w:spacing w:after="0" w:line="240" w:lineRule="auto"/>
      </w:pPr>
      <w:r>
        <w:separator/>
      </w:r>
    </w:p>
  </w:footnote>
  <w:footnote w:type="continuationSeparator" w:id="0">
    <w:p w14:paraId="485022D7" w14:textId="77777777" w:rsidR="00227442" w:rsidRDefault="002274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474616">
    <w:abstractNumId w:val="0"/>
  </w:num>
  <w:num w:numId="2" w16cid:durableId="618340499">
    <w:abstractNumId w:val="44"/>
  </w:num>
  <w:num w:numId="3" w16cid:durableId="526530508">
    <w:abstractNumId w:val="10"/>
  </w:num>
  <w:num w:numId="4" w16cid:durableId="464347169">
    <w:abstractNumId w:val="28"/>
  </w:num>
  <w:num w:numId="5" w16cid:durableId="694042648">
    <w:abstractNumId w:val="29"/>
  </w:num>
  <w:num w:numId="6" w16cid:durableId="1326545367">
    <w:abstractNumId w:val="34"/>
  </w:num>
  <w:num w:numId="7" w16cid:durableId="1646666468">
    <w:abstractNumId w:val="5"/>
  </w:num>
  <w:num w:numId="8" w16cid:durableId="494732914">
    <w:abstractNumId w:val="9"/>
  </w:num>
  <w:num w:numId="9" w16cid:durableId="1337684798">
    <w:abstractNumId w:val="26"/>
  </w:num>
  <w:num w:numId="10" w16cid:durableId="20715337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6833454">
    <w:abstractNumId w:val="6"/>
  </w:num>
  <w:num w:numId="12" w16cid:durableId="413669352">
    <w:abstractNumId w:val="20"/>
  </w:num>
  <w:num w:numId="13" w16cid:durableId="1198354990">
    <w:abstractNumId w:val="2"/>
  </w:num>
  <w:num w:numId="14" w16cid:durableId="1501774548">
    <w:abstractNumId w:val="33"/>
  </w:num>
  <w:num w:numId="15" w16cid:durableId="391386735">
    <w:abstractNumId w:val="11"/>
  </w:num>
  <w:num w:numId="16" w16cid:durableId="1523518286">
    <w:abstractNumId w:val="38"/>
  </w:num>
  <w:num w:numId="17" w16cid:durableId="1396011585">
    <w:abstractNumId w:val="27"/>
  </w:num>
  <w:num w:numId="18" w16cid:durableId="285621156">
    <w:abstractNumId w:val="43"/>
  </w:num>
  <w:num w:numId="19" w16cid:durableId="1780173890">
    <w:abstractNumId w:val="35"/>
  </w:num>
  <w:num w:numId="20" w16cid:durableId="1028407692">
    <w:abstractNumId w:val="19"/>
  </w:num>
  <w:num w:numId="21" w16cid:durableId="1613514180">
    <w:abstractNumId w:val="31"/>
  </w:num>
  <w:num w:numId="22" w16cid:durableId="590969152">
    <w:abstractNumId w:val="13"/>
  </w:num>
  <w:num w:numId="23" w16cid:durableId="1719476468">
    <w:abstractNumId w:val="16"/>
  </w:num>
  <w:num w:numId="24" w16cid:durableId="1354385321">
    <w:abstractNumId w:val="3"/>
  </w:num>
  <w:num w:numId="25" w16cid:durableId="747533233">
    <w:abstractNumId w:val="8"/>
  </w:num>
  <w:num w:numId="26" w16cid:durableId="1814709247">
    <w:abstractNumId w:val="17"/>
  </w:num>
  <w:num w:numId="27" w16cid:durableId="1806004548">
    <w:abstractNumId w:val="37"/>
  </w:num>
  <w:num w:numId="28" w16cid:durableId="1623003049">
    <w:abstractNumId w:val="18"/>
  </w:num>
  <w:num w:numId="29" w16cid:durableId="1159619918">
    <w:abstractNumId w:val="42"/>
  </w:num>
  <w:num w:numId="30" w16cid:durableId="2037541387">
    <w:abstractNumId w:val="21"/>
  </w:num>
  <w:num w:numId="31" w16cid:durableId="2015916557">
    <w:abstractNumId w:val="12"/>
  </w:num>
  <w:num w:numId="32" w16cid:durableId="487474936">
    <w:abstractNumId w:val="36"/>
  </w:num>
  <w:num w:numId="33" w16cid:durableId="635990229">
    <w:abstractNumId w:val="39"/>
  </w:num>
  <w:num w:numId="34" w16cid:durableId="580481743">
    <w:abstractNumId w:val="25"/>
  </w:num>
  <w:num w:numId="35" w16cid:durableId="426775520">
    <w:abstractNumId w:val="41"/>
  </w:num>
  <w:num w:numId="36" w16cid:durableId="1183207528">
    <w:abstractNumId w:val="7"/>
  </w:num>
  <w:num w:numId="37" w16cid:durableId="2126188736">
    <w:abstractNumId w:val="22"/>
  </w:num>
  <w:num w:numId="38" w16cid:durableId="154230638">
    <w:abstractNumId w:val="15"/>
  </w:num>
  <w:num w:numId="39" w16cid:durableId="1095397131">
    <w:abstractNumId w:val="30"/>
  </w:num>
  <w:num w:numId="40" w16cid:durableId="946816877">
    <w:abstractNumId w:val="23"/>
  </w:num>
  <w:num w:numId="41" w16cid:durableId="745221700">
    <w:abstractNumId w:val="4"/>
  </w:num>
  <w:num w:numId="42" w16cid:durableId="393047895">
    <w:abstractNumId w:val="40"/>
  </w:num>
  <w:num w:numId="43" w16cid:durableId="1092121210">
    <w:abstractNumId w:val="1"/>
  </w:num>
  <w:num w:numId="44" w16cid:durableId="243683614">
    <w:abstractNumId w:val="24"/>
  </w:num>
  <w:num w:numId="45" w16cid:durableId="14485496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mwqAUAMLxI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7A4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562"/>
    <w:rsid w:val="00167CF1"/>
    <w:rsid w:val="00171021"/>
    <w:rsid w:val="00175E1D"/>
    <w:rsid w:val="001837BD"/>
    <w:rsid w:val="00183A2C"/>
    <w:rsid w:val="001A6728"/>
    <w:rsid w:val="001B7060"/>
    <w:rsid w:val="001C1FCD"/>
    <w:rsid w:val="001D00BF"/>
    <w:rsid w:val="001D2464"/>
    <w:rsid w:val="001D50AE"/>
    <w:rsid w:val="001E1161"/>
    <w:rsid w:val="001E3FEF"/>
    <w:rsid w:val="00202683"/>
    <w:rsid w:val="00206E98"/>
    <w:rsid w:val="00215FCE"/>
    <w:rsid w:val="00227442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957A5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593"/>
    <w:rsid w:val="003F1864"/>
    <w:rsid w:val="0041081C"/>
    <w:rsid w:val="004311CA"/>
    <w:rsid w:val="0047331A"/>
    <w:rsid w:val="00473993"/>
    <w:rsid w:val="0047640B"/>
    <w:rsid w:val="0047644B"/>
    <w:rsid w:val="00476D4B"/>
    <w:rsid w:val="00491748"/>
    <w:rsid w:val="004A7E77"/>
    <w:rsid w:val="004B0253"/>
    <w:rsid w:val="004C0A80"/>
    <w:rsid w:val="004C0D36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309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34C39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062C9"/>
    <w:rsid w:val="007178D9"/>
    <w:rsid w:val="00724DA4"/>
    <w:rsid w:val="00751D15"/>
    <w:rsid w:val="00763912"/>
    <w:rsid w:val="00764E3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D06E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B9C"/>
    <w:rsid w:val="00D50F79"/>
    <w:rsid w:val="00D73957"/>
    <w:rsid w:val="00D8395C"/>
    <w:rsid w:val="00D87645"/>
    <w:rsid w:val="00D910AA"/>
    <w:rsid w:val="00DA028F"/>
    <w:rsid w:val="00DB289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2F4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EF2C3A"/>
    <w:rsid w:val="00F174E5"/>
    <w:rsid w:val="00F20B48"/>
    <w:rsid w:val="00F23D0E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1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1D732-D43F-447E-BEB9-867F1AA1B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438</Words>
  <Characters>249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Associative Arrays Lab</vt:lpstr>
      <vt:lpstr>Lab for the Java Fundamentals Course at SoftUni</vt:lpstr>
    </vt:vector>
  </TitlesOfParts>
  <Company>SoftUni – https://about.softuni.bg</Company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ssociative Arrays Lab</dc:title>
  <dc:subject>Java Fundamentals  – Practical Training Course @ SoftUni</dc:subject>
  <dc:creator>Software University</dc:creator>
  <cp:keywords>Java Fundamentals - Associative Arrays Lab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6</cp:revision>
  <cp:lastPrinted>2015-10-26T22:35:00Z</cp:lastPrinted>
  <dcterms:created xsi:type="dcterms:W3CDTF">2019-11-12T12:29:00Z</dcterms:created>
  <dcterms:modified xsi:type="dcterms:W3CDTF">2024-04-06T07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f08a112c22598cae87abeafe95dd0843b4e29ceb53fb4962089e2c4a87d0fb</vt:lpwstr>
  </property>
</Properties>
</file>